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917DA2" w:rsidRDefault="00917DA2" w:rsidP="002731A0">
      <w:pPr>
        <w:ind w:right="-14"/>
      </w:pPr>
      <w:r w:rsidRPr="001A041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0030DC" wp14:editId="715F3159">
                <wp:simplePos x="0" y="0"/>
                <wp:positionH relativeFrom="margin">
                  <wp:align>center</wp:align>
                </wp:positionH>
                <wp:positionV relativeFrom="paragraph">
                  <wp:posOffset>65659</wp:posOffset>
                </wp:positionV>
                <wp:extent cx="6080167" cy="548640"/>
                <wp:effectExtent l="57150" t="57150" r="53975" b="60960"/>
                <wp:wrapNone/>
                <wp:docPr id="2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6080167" cy="54864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solidFill>
                            <a:srgbClr val="842922"/>
                          </a:solidFill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threePt" dir="t">
                            <a:rot lat="0" lon="0" rev="1200000"/>
                          </a:lightRig>
                        </a:scene3d>
                        <a:sp3d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559A8" w:rsidRPr="00917DA2" w:rsidRDefault="009559A8" w:rsidP="009559A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50"/>
                                <w:szCs w:val="50"/>
                                <w14:props3d w14:extrusionH="0" w14:contourW="0" w14:prstMaterial="warmMatte"/>
                              </w:rPr>
                            </w:pPr>
                            <w:r w:rsidRPr="00917DA2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kern w:val="24"/>
                                <w:position w:val="1"/>
                                <w:sz w:val="50"/>
                                <w:szCs w:val="50"/>
                                <w14:props3d w14:extrusionH="0" w14:contourW="0" w14:prstMaterial="warmMatte"/>
                              </w:rPr>
                              <w:t xml:space="preserve"> </w:t>
                            </w:r>
                            <w:r w:rsidR="00B23974">
                              <w:rPr>
                                <w:rFonts w:ascii="Times New Roman" w:eastAsia="Times New Roman" w:hAnsi="Times New Roman" w:cs="Times New Roman"/>
                                <w:b/>
                                <w:sz w:val="50"/>
                                <w:szCs w:val="50"/>
                              </w:rPr>
                              <w:t>Data Driven Protocol for F</w:t>
                            </w:r>
                            <w:r w:rsidR="00917DA2"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50"/>
                                <w:szCs w:val="50"/>
                              </w:rPr>
                              <w:t>LC Teams</w:t>
                            </w:r>
                          </w:p>
                        </w:txbxContent>
                      </wps:txbx>
                      <wps:bodyPr vert="horz" wrap="square" lIns="109728" tIns="54864" rIns="109728" bIns="54864" rtlCol="0" anchor="ctr" anchorCtr="0">
                        <a:noAutofit/>
                        <a:sp3d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0030DC" id="Title 1" o:spid="_x0000_s1026" style="position:absolute;margin-left:0;margin-top:5.15pt;width:478.75pt;height:43.2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" fillcolor="#17365d [2415]" strokecolor="#842922">
                <v:path arrowok="t"/>
                <o:lock v:ext="edit" grouping="t"/>
                <v:textbox inset="8.64pt,4.32pt,8.64pt,4.32pt">
                  <w:txbxContent>
                    <w:p w:rsidR="009559A8" w:rsidRPr="00917DA2" w:rsidRDefault="009559A8" w:rsidP="009559A8">
                      <w:pPr>
                        <w:jc w:val="center"/>
                        <w:rPr>
                          <w:rFonts w:ascii="Times New Roman" w:hAnsi="Times New Roman" w:cs="Times New Roman"/>
                          <w:sz w:val="50"/>
                          <w:szCs w:val="50"/>
                          <w14:props3d w14:extrusionH="0" w14:contourW="0" w14:prstMaterial="warmMatte"/>
                        </w:rPr>
                      </w:pPr>
                      <w:r w:rsidRPr="00917DA2">
                        <w:rPr>
                          <w:rFonts w:ascii="Times New Roman" w:eastAsiaTheme="majorEastAsia" w:hAnsi="Times New Roman" w:cs="Times New Roman"/>
                          <w:b/>
                          <w:bCs/>
                          <w:smallCaps/>
                          <w:color w:val="FFFFFF" w:themeColor="background1"/>
                          <w:kern w:val="24"/>
                          <w:position w:val="1"/>
                          <w:sz w:val="50"/>
                          <w:szCs w:val="50"/>
                          <w14:props3d w14:extrusionH="0" w14:contourW="0" w14:prstMaterial="warmMatte"/>
                        </w:rPr>
                        <w:t xml:space="preserve"> </w:t>
                      </w:r>
                      <w:r w:rsidR="00B23974">
                        <w:rPr>
                          <w:rFonts w:ascii="Times New Roman" w:eastAsia="Times New Roman" w:hAnsi="Times New Roman" w:cs="Times New Roman"/>
                          <w:b/>
                          <w:sz w:val="50"/>
                          <w:szCs w:val="50"/>
                        </w:rPr>
                        <w:t>Data Driven Protocol for F</w:t>
                      </w:r>
                      <w:bookmarkStart w:id="1" w:name="_GoBack"/>
                      <w:bookmarkEnd w:id="1"/>
                      <w:r w:rsidR="00917DA2" w:rsidRPr="00917DA2">
                        <w:rPr>
                          <w:rFonts w:ascii="Times New Roman" w:eastAsia="Times New Roman" w:hAnsi="Times New Roman" w:cs="Times New Roman"/>
                          <w:b/>
                          <w:sz w:val="50"/>
                          <w:szCs w:val="50"/>
                        </w:rPr>
                        <w:t>LC Tea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DA287C" wp14:editId="385012D6">
                <wp:simplePos x="0" y="0"/>
                <wp:positionH relativeFrom="margin">
                  <wp:align>center</wp:align>
                </wp:positionH>
                <wp:positionV relativeFrom="margin">
                  <wp:posOffset>657987</wp:posOffset>
                </wp:positionV>
                <wp:extent cx="6132576" cy="8180832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2576" cy="81808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17DA2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Directions for the Activity</w:t>
                            </w:r>
                          </w:p>
                          <w:p w:rsidR="00917DA2" w:rsidRPr="00FB5465" w:rsidRDefault="00917DA2" w:rsidP="00FB546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160"/>
                              <w:ind w:left="720" w:hanging="72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B5465">
                              <w:rPr>
                                <w:rFonts w:ascii="Times New Roman" w:hAnsi="Times New Roman" w:cs="Times New Roman"/>
                              </w:rPr>
                              <w:t>Select a team leader.</w:t>
                            </w:r>
                          </w:p>
                          <w:p w:rsidR="00917DA2" w:rsidRPr="00FB5465" w:rsidRDefault="00917DA2" w:rsidP="00FB546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160"/>
                              <w:ind w:left="720" w:hanging="72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B5465">
                              <w:rPr>
                                <w:rFonts w:ascii="Times New Roman" w:hAnsi="Times New Roman" w:cs="Times New Roman"/>
                              </w:rPr>
                              <w:t>Team leader reviews protocol, and facilitates use of the protocol.</w:t>
                            </w:r>
                          </w:p>
                          <w:p w:rsidR="00917DA2" w:rsidRPr="00FB5465" w:rsidRDefault="00917DA2" w:rsidP="00FB546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160"/>
                              <w:ind w:left="720" w:hanging="72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B5465">
                              <w:rPr>
                                <w:rFonts w:ascii="Times New Roman" w:hAnsi="Times New Roman" w:cs="Times New Roman"/>
                              </w:rPr>
                              <w:t>Select a scribe to write down member’s comments on chart paper.</w:t>
                            </w:r>
                          </w:p>
                          <w:p w:rsidR="00917DA2" w:rsidRPr="00FB5465" w:rsidRDefault="00917DA2" w:rsidP="00FB5465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160"/>
                              <w:ind w:left="720" w:hanging="720"/>
                              <w:rPr>
                                <w:rFonts w:ascii="Times New Roman" w:eastAsia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FB5465">
                              <w:rPr>
                                <w:rFonts w:ascii="Times New Roman" w:hAnsi="Times New Roman" w:cs="Times New Roman"/>
                              </w:rPr>
                              <w:t>Follow steps of protocol below, ensuring that each member contributes.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</w:rPr>
                            </w:pPr>
                          </w:p>
                          <w:p w:rsidR="00917DA2" w:rsidRPr="00FB5465" w:rsidRDefault="00917DA2" w:rsidP="00917DA2">
                            <w:pPr>
                              <w:spacing w:after="160"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FF"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FB5465">
                              <w:rPr>
                                <w:rFonts w:ascii="Times New Roman" w:eastAsia="Times New Roman" w:hAnsi="Times New Roman" w:cs="Times New Roman"/>
                                <w:b/>
                                <w:sz w:val="40"/>
                                <w:szCs w:val="40"/>
                                <w:u w:val="single"/>
                              </w:rPr>
                              <w:t>Protocol</w:t>
                            </w:r>
                            <w:r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fldChar w:fldCharType="begin"/>
                            </w:r>
                            <w:r w:rsidRPr="00FB5465">
                              <w:rPr>
                                <w:rFonts w:ascii="Times New Roman" w:eastAsia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instrText xml:space="preserve"> HYPERLINK "http://www.schoolreforminitiative.org/download/Protocols/Examining%20Data/data_driven_dialogue.pdf" \l "page=3" \o "Page 3" </w:instrText>
                            </w:r>
                            <w:r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fldChar w:fldCharType="separate"/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  <w:b/>
                                <w:sz w:val="47"/>
                                <w:szCs w:val="47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  <w:sz w:val="32"/>
                                <w:szCs w:val="32"/>
                              </w:rPr>
                              <w:fldChar w:fldCharType="end"/>
                            </w:r>
                            <w:r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tep 1. Predictions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>Please reflect privately and record several of your preliminary thoughts about data. One or more of the following thought-starters may be helpful.</w:t>
                            </w: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>I assume...</w:t>
                            </w: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>I predict...</w:t>
                            </w: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 xml:space="preserve"> I wonder...</w:t>
                            </w: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>My questions/expectations are influenced by...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tep 2. Evidence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>Look at the data, examine evidence of student learning in silence and record your answers.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917DA2" w:rsidRP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p w:rsidR="00917DA2" w:rsidRPr="00917DA2" w:rsidRDefault="00917DA2" w:rsidP="00917DA2">
                            <w:pPr>
                              <w:spacing w:after="160"/>
                              <w:contextualSpacing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tep 3</w:t>
                            </w:r>
                            <w:r w:rsidR="00FB5465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 w:rsidRPr="00917DA2">
                              <w:rPr>
                                <w:rFonts w:ascii="Times New Roman" w:eastAsia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Factual, non-judgmental statements. 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</w:rPr>
                              <w:t>What did you see? Scribe notes member’s comments on chart paper. One or more of the following thought-starters may be helpful.</w:t>
                            </w:r>
                          </w:p>
                          <w:p w:rsidR="00917DA2" w:rsidRPr="00917DA2" w:rsidRDefault="00917DA2" w:rsidP="00917DA2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I observe that...</w:t>
                            </w: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Some patterns/trends that I notice...</w:t>
                            </w:r>
                          </w:p>
                          <w:p w:rsidR="00917DA2" w:rsidRPr="00917DA2" w:rsidRDefault="00917DA2" w:rsidP="00917DA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160" w:line="480" w:lineRule="auto"/>
                              <w:ind w:hanging="720"/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</w:pPr>
                            <w:r w:rsidRPr="00917DA2"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  <w:t>I’m surprised that I see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DA28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51.8pt;width:482.9pt;height:644.1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" filled="f" stroked="f" strokeweight=".5pt">
                <v:textbox>
                  <w:txbxContent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917DA2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Directions for the Activity</w:t>
                      </w:r>
                    </w:p>
                    <w:p w:rsidR="00917DA2" w:rsidRPr="00FB5465" w:rsidRDefault="00917DA2" w:rsidP="00FB546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160"/>
                        <w:ind w:left="720" w:hanging="720"/>
                        <w:rPr>
                          <w:rFonts w:ascii="Times New Roman" w:hAnsi="Times New Roman" w:cs="Times New Roman"/>
                        </w:rPr>
                      </w:pPr>
                      <w:r w:rsidRPr="00FB5465">
                        <w:rPr>
                          <w:rFonts w:ascii="Times New Roman" w:hAnsi="Times New Roman" w:cs="Times New Roman"/>
                        </w:rPr>
                        <w:t>Select a team leader.</w:t>
                      </w:r>
                    </w:p>
                    <w:p w:rsidR="00917DA2" w:rsidRPr="00FB5465" w:rsidRDefault="00917DA2" w:rsidP="00FB546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160"/>
                        <w:ind w:left="720" w:hanging="720"/>
                        <w:rPr>
                          <w:rFonts w:ascii="Times New Roman" w:hAnsi="Times New Roman" w:cs="Times New Roman"/>
                        </w:rPr>
                      </w:pPr>
                      <w:r w:rsidRPr="00FB5465">
                        <w:rPr>
                          <w:rFonts w:ascii="Times New Roman" w:hAnsi="Times New Roman" w:cs="Times New Roman"/>
                        </w:rPr>
                        <w:t>Team leader reviews protocol, and facilitates use of the protocol.</w:t>
                      </w:r>
                    </w:p>
                    <w:p w:rsidR="00917DA2" w:rsidRPr="00FB5465" w:rsidRDefault="00917DA2" w:rsidP="00FB546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160"/>
                        <w:ind w:left="720" w:hanging="720"/>
                        <w:rPr>
                          <w:rFonts w:ascii="Times New Roman" w:hAnsi="Times New Roman" w:cs="Times New Roman"/>
                        </w:rPr>
                      </w:pPr>
                      <w:r w:rsidRPr="00FB5465">
                        <w:rPr>
                          <w:rFonts w:ascii="Times New Roman" w:hAnsi="Times New Roman" w:cs="Times New Roman"/>
                        </w:rPr>
                        <w:t>Select a scribe to write down member’s comments on chart paper.</w:t>
                      </w:r>
                    </w:p>
                    <w:p w:rsidR="00917DA2" w:rsidRPr="00FB5465" w:rsidRDefault="00917DA2" w:rsidP="00FB5465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160"/>
                        <w:ind w:left="720" w:hanging="720"/>
                        <w:rPr>
                          <w:rFonts w:ascii="Times New Roman" w:eastAsia="Times New Roman" w:hAnsi="Times New Roman" w:cs="Times New Roman"/>
                          <w:b/>
                          <w:sz w:val="32"/>
                          <w:szCs w:val="32"/>
                        </w:rPr>
                      </w:pPr>
                      <w:r w:rsidRPr="00FB5465">
                        <w:rPr>
                          <w:rFonts w:ascii="Times New Roman" w:hAnsi="Times New Roman" w:cs="Times New Roman"/>
                        </w:rPr>
                        <w:t>Follow steps of protocol below, ensuring that each member contributes.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</w:rPr>
                      </w:pPr>
                    </w:p>
                    <w:p w:rsidR="00917DA2" w:rsidRPr="00FB5465" w:rsidRDefault="00917DA2" w:rsidP="00917DA2">
                      <w:pPr>
                        <w:spacing w:after="160"/>
                        <w:jc w:val="center"/>
                        <w:rPr>
                          <w:rFonts w:ascii="Times New Roman" w:eastAsia="Times New Roman" w:hAnsi="Times New Roman" w:cs="Times New Roman"/>
                          <w:b/>
                          <w:color w:val="0000FF"/>
                          <w:sz w:val="32"/>
                          <w:szCs w:val="32"/>
                          <w:u w:val="single"/>
                        </w:rPr>
                      </w:pPr>
                      <w:r w:rsidRPr="00FB5465">
                        <w:rPr>
                          <w:rFonts w:ascii="Times New Roman" w:eastAsia="Times New Roman" w:hAnsi="Times New Roman" w:cs="Times New Roman"/>
                          <w:b/>
                          <w:sz w:val="40"/>
                          <w:szCs w:val="40"/>
                          <w:u w:val="single"/>
                        </w:rPr>
                        <w:t>Protocol</w:t>
                      </w:r>
                      <w:r w:rsidRPr="00917DA2">
                        <w:rPr>
                          <w:rFonts w:ascii="Times New Roman" w:eastAsia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fldChar w:fldCharType="begin"/>
                      </w:r>
                      <w:r w:rsidRPr="00FB5465">
                        <w:rPr>
                          <w:rFonts w:ascii="Times New Roman" w:eastAsia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instrText xml:space="preserve"> HYPERLINK "http://www.schoolreforminitiative.org/download/Protocols/Examining%20Data/data_driven_dialogue.pdf" \l "page=3" \o "Page 3" </w:instrText>
                      </w:r>
                      <w:r w:rsidRPr="00917DA2">
                        <w:rPr>
                          <w:rFonts w:ascii="Times New Roman" w:eastAsia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fldChar w:fldCharType="separate"/>
                      </w:r>
                    </w:p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  <w:b/>
                          <w:sz w:val="47"/>
                          <w:szCs w:val="47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  <w:sz w:val="32"/>
                          <w:szCs w:val="32"/>
                        </w:rPr>
                        <w:fldChar w:fldCharType="end"/>
                      </w:r>
                      <w:r w:rsidRPr="00917DA2"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  <w:t>Step 1. Predictions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>Please reflect privately and record several of your preliminary thoughts about data. One or more of the following thought-starters may be helpful.</w:t>
                      </w: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>I assume...</w:t>
                      </w: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>I predict...</w:t>
                      </w: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 xml:space="preserve"> I wonder...</w:t>
                      </w: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>My questions/expectations are influenced by...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  <w:t>Step 2. Evidence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>Look at the data, examine evidence of student learning in silence and record your answers.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917DA2" w:rsidRP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p w:rsidR="00917DA2" w:rsidRPr="00917DA2" w:rsidRDefault="00917DA2" w:rsidP="00917DA2">
                      <w:pPr>
                        <w:spacing w:after="160"/>
                        <w:contextualSpacing/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  <w:t>Step 3</w:t>
                      </w:r>
                      <w:r w:rsidR="00FB5465"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  <w:t>.</w:t>
                      </w:r>
                      <w:r w:rsidRPr="00917DA2">
                        <w:rPr>
                          <w:rFonts w:ascii="Times New Roman" w:eastAsia="Times New Roman" w:hAnsi="Times New Roman" w:cs="Times New Roman"/>
                          <w:b/>
                          <w:sz w:val="28"/>
                          <w:szCs w:val="28"/>
                        </w:rPr>
                        <w:t xml:space="preserve"> Factual, non-judgmental statements. 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</w:rPr>
                        <w:t>What did you see? Scribe notes member’s comments on chart paper. One or more of the following thought-starters may be helpful.</w:t>
                      </w:r>
                    </w:p>
                    <w:p w:rsidR="00917DA2" w:rsidRPr="00917DA2" w:rsidRDefault="00917DA2" w:rsidP="00917DA2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</w:pP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I observe that...</w:t>
                      </w: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Some patterns/trends that I notice...</w:t>
                      </w:r>
                    </w:p>
                    <w:p w:rsidR="00917DA2" w:rsidRPr="00917DA2" w:rsidRDefault="00917DA2" w:rsidP="00917DA2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160" w:line="480" w:lineRule="auto"/>
                        <w:ind w:hanging="720"/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</w:pPr>
                      <w:r w:rsidRPr="00917DA2"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  <w:t>I’m surprised that I see...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br w:type="page"/>
      </w:r>
    </w:p>
    <w:p w:rsidR="00635FE2" w:rsidRDefault="00917DA2" w:rsidP="009559A8">
      <w:pPr>
        <w:ind w:right="-1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935F8B" wp14:editId="0BC515D7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132576" cy="7997952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2576" cy="79979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rFonts w:eastAsia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873135">
                              <w:rPr>
                                <w:rFonts w:eastAsia="Times New Roman" w:cs="Times New Roman"/>
                                <w:b/>
                                <w:sz w:val="28"/>
                                <w:szCs w:val="28"/>
                              </w:rPr>
                              <w:t>Step 4</w:t>
                            </w:r>
                            <w:r w:rsidR="00FB5465">
                              <w:rPr>
                                <w:rFonts w:eastAsia="Times New Roman" w:cs="Times New Roman"/>
                                <w:b/>
                                <w:sz w:val="28"/>
                                <w:szCs w:val="28"/>
                              </w:rPr>
                              <w:t>.</w:t>
                            </w:r>
                            <w:r w:rsidRPr="00873135">
                              <w:rPr>
                                <w:rFonts w:eastAsia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Speculate/Inferences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rFonts w:eastAsia="Times New Roman" w:cs="Times New Roman"/>
                              </w:rPr>
                            </w:pPr>
                            <w:r w:rsidRPr="00873135">
                              <w:rPr>
                                <w:rFonts w:eastAsia="Times New Roman" w:cs="Times New Roman"/>
                              </w:rPr>
                              <w:t>Work with a partner</w:t>
                            </w:r>
                            <w:r>
                              <w:rPr>
                                <w:rFonts w:eastAsia="Times New Roman" w:cs="Times New Roman"/>
                              </w:rPr>
                              <w:t>, record your answer</w:t>
                            </w:r>
                            <w:r w:rsidRPr="00873135">
                              <w:rPr>
                                <w:rFonts w:eastAsia="Times New Roman" w:cs="Times New Roman"/>
                              </w:rPr>
                              <w:t xml:space="preserve"> and then report out.</w:t>
                            </w:r>
                            <w:r w:rsidRPr="00873135">
                              <w:rPr>
                                <w:rFonts w:eastAsia="Times New Roman" w:cs="Times New Roman"/>
                                <w:b/>
                              </w:rPr>
                              <w:t xml:space="preserve"> </w:t>
                            </w:r>
                            <w:r w:rsidRPr="00873135">
                              <w:rPr>
                                <w:rFonts w:eastAsia="Times New Roman" w:cs="Times New Roman"/>
                              </w:rPr>
                              <w:t>Scribe notes comments on chart paper.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rFonts w:eastAsia="Times New Roman" w:cs="Times New Roman"/>
                              </w:rPr>
                            </w:pPr>
                            <w:r w:rsidRPr="00873135">
                              <w:rPr>
                                <w:rFonts w:eastAsia="Times New Roman" w:cs="Times New Roman"/>
                              </w:rPr>
                              <w:t>One or more of the following thought-starters may be helpful.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  <w:p w:rsidR="00917DA2" w:rsidRPr="00FB5465" w:rsidRDefault="00917DA2" w:rsidP="002731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60" w:line="720" w:lineRule="auto"/>
                              <w:ind w:hanging="72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FB5465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I believe the data suggests... because...</w:t>
                            </w:r>
                          </w:p>
                          <w:p w:rsidR="00917DA2" w:rsidRPr="00FB5465" w:rsidRDefault="00917DA2" w:rsidP="002731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60" w:line="720" w:lineRule="auto"/>
                              <w:ind w:hanging="720"/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</w:pPr>
                            <w:r w:rsidRPr="00FB5465">
                              <w:rPr>
                                <w:rFonts w:eastAsia="Times New Roman" w:cs="Times New Roman"/>
                                <w:sz w:val="26"/>
                                <w:szCs w:val="26"/>
                              </w:rPr>
                              <w:t>Additional data that would help me verify/confirm my explanations is...</w:t>
                            </w:r>
                          </w:p>
                          <w:p w:rsidR="00917DA2" w:rsidRPr="00FB5465" w:rsidRDefault="00917DA2" w:rsidP="002731A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60" w:line="720" w:lineRule="auto"/>
                              <w:ind w:hanging="720"/>
                              <w:rPr>
                                <w:rFonts w:eastAsia="Times New Roman" w:cs="Times New Roman"/>
                              </w:rPr>
                            </w:pPr>
                            <w:r w:rsidRPr="00FB5465">
                              <w:rPr>
                                <w:rFonts w:eastAsia="Times New Roman" w:cs="Times New Roman"/>
                              </w:rPr>
                              <w:t>I think the following are appropriate solutions/responses that address the needs implied in the data...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rFonts w:eastAsia="Times New Roman" w:cs="Times New Roman"/>
                              </w:rPr>
                            </w:pPr>
                            <w:r w:rsidRPr="00873135">
                              <w:rPr>
                                <w:rFonts w:eastAsia="Times New Roman" w:cs="Times New Roman"/>
                              </w:rPr>
                              <w:t>• Additional data that would help guide implementation of the solutions/responses and determine if they are working...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917DA2" w:rsidRPr="00873135" w:rsidRDefault="00917DA2" w:rsidP="00FB5465">
                            <w:pPr>
                              <w:spacing w:after="16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ep 5 Action P</w:t>
                            </w:r>
                            <w:r w:rsidRPr="0087313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lan 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</w:pPr>
                            <w:r w:rsidRPr="00873135">
                              <w:t>Establish</w:t>
                            </w:r>
                            <w:r>
                              <w:t xml:space="preserve"> an action plans to act on the</w:t>
                            </w:r>
                            <w:r w:rsidRPr="00873135">
                              <w:t xml:space="preserve"> learning from the data meeting.</w:t>
                            </w:r>
                          </w:p>
                          <w:p w:rsidR="00917DA2" w:rsidRPr="00873135" w:rsidRDefault="00917DA2" w:rsidP="00FB5465">
                            <w:pPr>
                              <w:spacing w:after="160"/>
                            </w:pPr>
                            <w:r w:rsidRPr="00873135">
                              <w:t>Brainstorm ideas and come to a consensus for next steps.</w:t>
                            </w:r>
                            <w:r>
                              <w:t xml:space="preserve"> Scribe notes on chart paper.</w:t>
                            </w:r>
                          </w:p>
                          <w:p w:rsidR="00917DA2" w:rsidRDefault="00917DA2" w:rsidP="00FB5465">
                            <w:pPr>
                              <w:spacing w:after="160"/>
                            </w:pPr>
                          </w:p>
                          <w:p w:rsidR="00917DA2" w:rsidRDefault="00917DA2" w:rsidP="00FB5465">
                            <w:pPr>
                              <w:spacing w:after="160"/>
                            </w:pPr>
                          </w:p>
                          <w:p w:rsidR="00917DA2" w:rsidRDefault="00917DA2" w:rsidP="00FB5465">
                            <w:pPr>
                              <w:spacing w:after="160"/>
                            </w:pPr>
                          </w:p>
                          <w:p w:rsidR="00917DA2" w:rsidRPr="00873135" w:rsidRDefault="00917DA2" w:rsidP="00FB5465">
                            <w:pPr>
                              <w:spacing w:after="160"/>
                            </w:pPr>
                          </w:p>
                          <w:p w:rsidR="00917DA2" w:rsidRPr="00873135" w:rsidRDefault="00917DA2" w:rsidP="00FB5465">
                            <w:pPr>
                              <w:spacing w:after="160"/>
                            </w:pPr>
                          </w:p>
                          <w:p w:rsidR="00917DA2" w:rsidRDefault="00917DA2" w:rsidP="00FB5465">
                            <w:pPr>
                              <w:spacing w:after="16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873135">
                              <w:rPr>
                                <w:b/>
                                <w:sz w:val="28"/>
                                <w:szCs w:val="28"/>
                              </w:rPr>
                              <w:t>Step 6 Reaction /Evaluation of Data Meeting</w:t>
                            </w:r>
                          </w:p>
                          <w:p w:rsidR="00917DA2" w:rsidRPr="0090428E" w:rsidRDefault="00917DA2" w:rsidP="00FB5465">
                            <w:pPr>
                              <w:spacing w:after="160"/>
                            </w:pPr>
                            <w:r w:rsidRPr="0090428E">
                              <w:t>Create an evaluation tool or share reaction</w:t>
                            </w:r>
                          </w:p>
                          <w:p w:rsidR="00917DA2" w:rsidRPr="00917DA2" w:rsidRDefault="00917DA2" w:rsidP="00FB5465">
                            <w:pPr>
                              <w:spacing w:after="160"/>
                              <w:rPr>
                                <w:rFonts w:ascii="Times New Roman" w:eastAsia="Times New Roman" w:hAnsi="Times New Roman" w:cs="Times New Roman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35F8B" id="Text Box 4" o:spid="_x0000_s1028" type="#_x0000_t202" style="position:absolute;margin-left:0;margin-top:0;width:482.9pt;height:629.7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" filled="f" stroked="f" strokeweight=".5pt">
                <v:textbox>
                  <w:txbxContent>
                    <w:p w:rsidR="00917DA2" w:rsidRPr="00873135" w:rsidRDefault="00917DA2" w:rsidP="00FB5465">
                      <w:pPr>
                        <w:spacing w:after="160"/>
                        <w:rPr>
                          <w:rFonts w:eastAsia="Times New Roman" w:cs="Times New Roman"/>
                          <w:b/>
                          <w:sz w:val="28"/>
                          <w:szCs w:val="28"/>
                        </w:rPr>
                      </w:pPr>
                      <w:r w:rsidRPr="00873135">
                        <w:rPr>
                          <w:rFonts w:eastAsia="Times New Roman" w:cs="Times New Roman"/>
                          <w:b/>
                          <w:sz w:val="28"/>
                          <w:szCs w:val="28"/>
                        </w:rPr>
                        <w:t>Step 4</w:t>
                      </w:r>
                      <w:r w:rsidR="00FB5465">
                        <w:rPr>
                          <w:rFonts w:eastAsia="Times New Roman" w:cs="Times New Roman"/>
                          <w:b/>
                          <w:sz w:val="28"/>
                          <w:szCs w:val="28"/>
                        </w:rPr>
                        <w:t>.</w:t>
                      </w:r>
                      <w:r w:rsidRPr="00873135">
                        <w:rPr>
                          <w:rFonts w:eastAsia="Times New Roman" w:cs="Times New Roman"/>
                          <w:b/>
                          <w:sz w:val="28"/>
                          <w:szCs w:val="28"/>
                        </w:rPr>
                        <w:t xml:space="preserve"> Speculate/Inferences</w:t>
                      </w:r>
                    </w:p>
                    <w:p w:rsidR="00917DA2" w:rsidRPr="00873135" w:rsidRDefault="00917DA2" w:rsidP="00FB5465">
                      <w:pPr>
                        <w:spacing w:after="160"/>
                        <w:rPr>
                          <w:rFonts w:eastAsia="Times New Roman" w:cs="Times New Roman"/>
                        </w:rPr>
                      </w:pPr>
                      <w:r w:rsidRPr="00873135">
                        <w:rPr>
                          <w:rFonts w:eastAsia="Times New Roman" w:cs="Times New Roman"/>
                        </w:rPr>
                        <w:t>Work with a partner</w:t>
                      </w:r>
                      <w:r>
                        <w:rPr>
                          <w:rFonts w:eastAsia="Times New Roman" w:cs="Times New Roman"/>
                        </w:rPr>
                        <w:t>, record your answer</w:t>
                      </w:r>
                      <w:r w:rsidRPr="00873135">
                        <w:rPr>
                          <w:rFonts w:eastAsia="Times New Roman" w:cs="Times New Roman"/>
                        </w:rPr>
                        <w:t xml:space="preserve"> and then report out.</w:t>
                      </w:r>
                      <w:r w:rsidRPr="00873135">
                        <w:rPr>
                          <w:rFonts w:eastAsia="Times New Roman" w:cs="Times New Roman"/>
                          <w:b/>
                        </w:rPr>
                        <w:t xml:space="preserve"> </w:t>
                      </w:r>
                      <w:r w:rsidRPr="00873135">
                        <w:rPr>
                          <w:rFonts w:eastAsia="Times New Roman" w:cs="Times New Roman"/>
                        </w:rPr>
                        <w:t>Scribe notes comments on chart paper.</w:t>
                      </w:r>
                    </w:p>
                    <w:p w:rsidR="00917DA2" w:rsidRPr="00873135" w:rsidRDefault="00917DA2" w:rsidP="00FB5465">
                      <w:pPr>
                        <w:spacing w:after="160"/>
                        <w:rPr>
                          <w:rFonts w:eastAsia="Times New Roman" w:cs="Times New Roman"/>
                        </w:rPr>
                      </w:pPr>
                      <w:r w:rsidRPr="00873135">
                        <w:rPr>
                          <w:rFonts w:eastAsia="Times New Roman" w:cs="Times New Roman"/>
                        </w:rPr>
                        <w:t>One or more of the following thought-starters may be helpful.</w:t>
                      </w:r>
                    </w:p>
                    <w:p w:rsidR="00917DA2" w:rsidRPr="00873135" w:rsidRDefault="00917DA2" w:rsidP="00FB5465">
                      <w:pPr>
                        <w:spacing w:after="16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</w:p>
                    <w:p w:rsidR="00917DA2" w:rsidRPr="00FB5465" w:rsidRDefault="00917DA2" w:rsidP="002731A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60" w:line="720" w:lineRule="auto"/>
                        <w:ind w:hanging="72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FB5465">
                        <w:rPr>
                          <w:rFonts w:eastAsia="Times New Roman" w:cs="Times New Roman"/>
                          <w:sz w:val="26"/>
                          <w:szCs w:val="26"/>
                        </w:rPr>
                        <w:t>I believe the data suggests... because...</w:t>
                      </w:r>
                    </w:p>
                    <w:p w:rsidR="00917DA2" w:rsidRPr="00FB5465" w:rsidRDefault="00917DA2" w:rsidP="002731A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60" w:line="720" w:lineRule="auto"/>
                        <w:ind w:hanging="720"/>
                        <w:rPr>
                          <w:rFonts w:eastAsia="Times New Roman" w:cs="Times New Roman"/>
                          <w:sz w:val="26"/>
                          <w:szCs w:val="26"/>
                        </w:rPr>
                      </w:pPr>
                      <w:r w:rsidRPr="00FB5465">
                        <w:rPr>
                          <w:rFonts w:eastAsia="Times New Roman" w:cs="Times New Roman"/>
                          <w:sz w:val="26"/>
                          <w:szCs w:val="26"/>
                        </w:rPr>
                        <w:t>Additional data that would help me verify/confirm my explanations is...</w:t>
                      </w:r>
                    </w:p>
                    <w:p w:rsidR="00917DA2" w:rsidRPr="00FB5465" w:rsidRDefault="00917DA2" w:rsidP="002731A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60" w:line="720" w:lineRule="auto"/>
                        <w:ind w:hanging="720"/>
                        <w:rPr>
                          <w:rFonts w:eastAsia="Times New Roman" w:cs="Times New Roman"/>
                        </w:rPr>
                      </w:pPr>
                      <w:r w:rsidRPr="00FB5465">
                        <w:rPr>
                          <w:rFonts w:eastAsia="Times New Roman" w:cs="Times New Roman"/>
                        </w:rPr>
                        <w:t>I think the following are appropriate solutions/responses that address the needs implied in the data...</w:t>
                      </w:r>
                    </w:p>
                    <w:p w:rsidR="00917DA2" w:rsidRPr="00873135" w:rsidRDefault="00917DA2" w:rsidP="00FB5465">
                      <w:pPr>
                        <w:spacing w:after="160"/>
                        <w:rPr>
                          <w:rFonts w:eastAsia="Times New Roman" w:cs="Times New Roman"/>
                        </w:rPr>
                      </w:pPr>
                      <w:r w:rsidRPr="00873135">
                        <w:rPr>
                          <w:rFonts w:eastAsia="Times New Roman" w:cs="Times New Roman"/>
                        </w:rPr>
                        <w:t>• Additional data that would help guide implementation of the solutions/responses and determine if they are working...</w:t>
                      </w:r>
                    </w:p>
                    <w:p w:rsidR="00917DA2" w:rsidRPr="00873135" w:rsidRDefault="00917DA2" w:rsidP="00FB5465">
                      <w:pPr>
                        <w:spacing w:after="16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917DA2" w:rsidRPr="00873135" w:rsidRDefault="00917DA2" w:rsidP="00FB5465">
                      <w:pPr>
                        <w:spacing w:after="16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ep 5 Action P</w:t>
                      </w:r>
                      <w:r w:rsidRPr="00873135">
                        <w:rPr>
                          <w:b/>
                          <w:sz w:val="28"/>
                          <w:szCs w:val="28"/>
                        </w:rPr>
                        <w:t xml:space="preserve">lan </w:t>
                      </w:r>
                    </w:p>
                    <w:p w:rsidR="00917DA2" w:rsidRPr="00873135" w:rsidRDefault="00917DA2" w:rsidP="00FB5465">
                      <w:pPr>
                        <w:spacing w:after="160"/>
                      </w:pPr>
                      <w:r w:rsidRPr="00873135">
                        <w:t>Establish</w:t>
                      </w:r>
                      <w:r>
                        <w:t xml:space="preserve"> an action plans to act on the</w:t>
                      </w:r>
                      <w:r w:rsidRPr="00873135">
                        <w:t xml:space="preserve"> learning from the data meeting.</w:t>
                      </w:r>
                    </w:p>
                    <w:p w:rsidR="00917DA2" w:rsidRPr="00873135" w:rsidRDefault="00917DA2" w:rsidP="00FB5465">
                      <w:pPr>
                        <w:spacing w:after="160"/>
                      </w:pPr>
                      <w:r w:rsidRPr="00873135">
                        <w:t>Brainstorm ideas and come to a consensus for next steps.</w:t>
                      </w:r>
                      <w:r>
                        <w:t xml:space="preserve"> Scribe notes on chart paper.</w:t>
                      </w:r>
                    </w:p>
                    <w:p w:rsidR="00917DA2" w:rsidRDefault="00917DA2" w:rsidP="00FB5465">
                      <w:pPr>
                        <w:spacing w:after="160"/>
                      </w:pPr>
                    </w:p>
                    <w:p w:rsidR="00917DA2" w:rsidRDefault="00917DA2" w:rsidP="00FB5465">
                      <w:pPr>
                        <w:spacing w:after="160"/>
                      </w:pPr>
                    </w:p>
                    <w:p w:rsidR="00917DA2" w:rsidRDefault="00917DA2" w:rsidP="00FB5465">
                      <w:pPr>
                        <w:spacing w:after="160"/>
                      </w:pPr>
                    </w:p>
                    <w:p w:rsidR="00917DA2" w:rsidRPr="00873135" w:rsidRDefault="00917DA2" w:rsidP="00FB5465">
                      <w:pPr>
                        <w:spacing w:after="160"/>
                      </w:pPr>
                    </w:p>
                    <w:p w:rsidR="00917DA2" w:rsidRPr="00873135" w:rsidRDefault="00917DA2" w:rsidP="00FB5465">
                      <w:pPr>
                        <w:spacing w:after="160"/>
                      </w:pPr>
                    </w:p>
                    <w:p w:rsidR="00917DA2" w:rsidRDefault="00917DA2" w:rsidP="00FB5465">
                      <w:pPr>
                        <w:spacing w:after="160"/>
                        <w:rPr>
                          <w:b/>
                          <w:sz w:val="28"/>
                          <w:szCs w:val="28"/>
                        </w:rPr>
                      </w:pPr>
                      <w:r w:rsidRPr="00873135">
                        <w:rPr>
                          <w:b/>
                          <w:sz w:val="28"/>
                          <w:szCs w:val="28"/>
                        </w:rPr>
                        <w:t>Step 6 Reaction /Evaluation of Data Meeting</w:t>
                      </w:r>
                    </w:p>
                    <w:p w:rsidR="00917DA2" w:rsidRPr="0090428E" w:rsidRDefault="00917DA2" w:rsidP="00FB5465">
                      <w:pPr>
                        <w:spacing w:after="160"/>
                      </w:pPr>
                      <w:r w:rsidRPr="0090428E">
                        <w:t>Create an evaluation tool or share reaction</w:t>
                      </w:r>
                    </w:p>
                    <w:p w:rsidR="00917DA2" w:rsidRPr="00917DA2" w:rsidRDefault="00917DA2" w:rsidP="00FB5465">
                      <w:pPr>
                        <w:spacing w:after="160"/>
                        <w:rPr>
                          <w:rFonts w:ascii="Times New Roman" w:eastAsia="Times New Roman" w:hAnsi="Times New Roman" w:cs="Times New Roman"/>
                          <w:sz w:val="26"/>
                          <w:szCs w:val="2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35FE2" w:rsidSect="009559A8">
      <w:headerReference w:type="default" r:id="rId7"/>
      <w:footerReference w:type="default" r:id="rId8"/>
      <w:pgSz w:w="12240" w:h="15840"/>
      <w:pgMar w:top="1440" w:right="1267" w:bottom="1440" w:left="1267" w:header="720" w:footer="720" w:gutter="0"/>
      <w:pgBorders w:offsetFrom="page">
        <w:top w:val="single" w:sz="4" w:space="24" w:color="943634" w:themeColor="accent2" w:themeShade="BF"/>
        <w:left w:val="single" w:sz="4" w:space="24" w:color="943634" w:themeColor="accent2" w:themeShade="BF"/>
        <w:bottom w:val="single" w:sz="4" w:space="24" w:color="943634" w:themeColor="accent2" w:themeShade="BF"/>
        <w:right w:val="single" w:sz="4" w:space="24" w:color="943634" w:themeColor="accent2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606E" w:rsidRDefault="0074606E" w:rsidP="001A041E">
      <w:r>
        <w:separator/>
      </w:r>
    </w:p>
  </w:endnote>
  <w:endnote w:type="continuationSeparator" w:id="0">
    <w:p w:rsidR="0074606E" w:rsidRDefault="0074606E" w:rsidP="001A0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C75" w:rsidRDefault="00481C7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E821F2" wp14:editId="336B0F5D">
              <wp:simplePos x="0" y="0"/>
              <wp:positionH relativeFrom="rightMargin">
                <wp:posOffset>-109855</wp:posOffset>
              </wp:positionH>
              <wp:positionV relativeFrom="paragraph">
                <wp:posOffset>400857</wp:posOffset>
              </wp:positionV>
              <wp:extent cx="866775" cy="21463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66775" cy="2146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481C75" w:rsidRPr="00FA2A66" w:rsidRDefault="00481C75" w:rsidP="00481C75">
                          <w:pPr>
                            <w:pStyle w:val="Footer"/>
                            <w:jc w:val="right"/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6"/>
                              <w:szCs w:val="16"/>
                            </w:rPr>
                            <w:t>Rev. 09/14/2016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E821F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style="position:absolute;margin-left:-8.65pt;margin-top:31.55pt;width:68.25pt;height:16.9pt;z-index:251660288;visibility:visible;mso-wrap-style:non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" filled="f" stroked="f" strokeweight=".5pt">
              <v:textbox style="mso-fit-shape-to-text:t">
                <w:txbxContent>
                  <w:p w:rsidR="00481C75" w:rsidRPr="00FA2A66" w:rsidRDefault="00481C75" w:rsidP="00481C75">
                    <w:pPr>
                      <w:pStyle w:val="Footer"/>
                      <w:jc w:val="right"/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</w:pPr>
                    <w:r>
                      <w:rPr>
                        <w:rFonts w:ascii="Times New Roman" w:hAnsi="Times New Roman" w:cs="Times New Roman"/>
                        <w:sz w:val="16"/>
                        <w:szCs w:val="16"/>
                      </w:rPr>
                      <w:t>Rev. 09/14/2016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606E" w:rsidRDefault="0074606E" w:rsidP="001A041E">
      <w:r>
        <w:separator/>
      </w:r>
    </w:p>
  </w:footnote>
  <w:footnote w:type="continuationSeparator" w:id="0">
    <w:p w:rsidR="0074606E" w:rsidRDefault="0074606E" w:rsidP="001A04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234" w:rsidRDefault="00350234" w:rsidP="00350234">
    <w:pPr>
      <w:pStyle w:val="Header"/>
      <w:jc w:val="right"/>
    </w:pPr>
    <w:r w:rsidRPr="00350234">
      <w:rPr>
        <w:noProof/>
      </w:rPr>
      <w:drawing>
        <wp:inline distT="0" distB="0" distL="0" distR="0">
          <wp:extent cx="1605915" cy="620395"/>
          <wp:effectExtent l="0" t="0" r="0" b="8255"/>
          <wp:docPr id="5" name="Picture 5" descr="C:\Users\mfedele-mcleod\AppData\Local\Microsoft\Windows\Temporary Internet Files\Content.Outlook\9TVHD72Z\AIR_Stacked_MSOffice_2-Color_RGB_300dp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fedele-mcleod\AppData\Local\Microsoft\Windows\Temporary Internet Files\Content.Outlook\9TVHD72Z\AIR_Stacked_MSOffice_2-Color_RGB_300dp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3A5E46"/>
    <w:multiLevelType w:val="hybridMultilevel"/>
    <w:tmpl w:val="CBCE1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45631"/>
    <w:multiLevelType w:val="hybridMultilevel"/>
    <w:tmpl w:val="981A8836"/>
    <w:lvl w:ilvl="0" w:tplc="D25EF2C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C7408"/>
    <w:multiLevelType w:val="hybridMultilevel"/>
    <w:tmpl w:val="5B261EB8"/>
    <w:lvl w:ilvl="0" w:tplc="D25EF2C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B6C80"/>
    <w:multiLevelType w:val="hybridMultilevel"/>
    <w:tmpl w:val="5CA46B0C"/>
    <w:lvl w:ilvl="0" w:tplc="D25EF2C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41793"/>
    <w:multiLevelType w:val="hybridMultilevel"/>
    <w:tmpl w:val="26E475EC"/>
    <w:lvl w:ilvl="0" w:tplc="D25EF2CE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C75804"/>
    <w:multiLevelType w:val="hybridMultilevel"/>
    <w:tmpl w:val="D6A646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3A3B9B"/>
    <w:multiLevelType w:val="hybridMultilevel"/>
    <w:tmpl w:val="972E5DBC"/>
    <w:lvl w:ilvl="0" w:tplc="A17828A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F4E94"/>
    <w:multiLevelType w:val="hybridMultilevel"/>
    <w:tmpl w:val="A746D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63DDD"/>
    <w:multiLevelType w:val="hybridMultilevel"/>
    <w:tmpl w:val="4BF67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9E78A9"/>
    <w:multiLevelType w:val="hybridMultilevel"/>
    <w:tmpl w:val="2A32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7C19B6"/>
    <w:multiLevelType w:val="hybridMultilevel"/>
    <w:tmpl w:val="0018F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EF2B5C"/>
    <w:multiLevelType w:val="hybridMultilevel"/>
    <w:tmpl w:val="A00C7FE2"/>
    <w:lvl w:ilvl="0" w:tplc="8546405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BF95F7E"/>
    <w:multiLevelType w:val="hybridMultilevel"/>
    <w:tmpl w:val="A45A850A"/>
    <w:lvl w:ilvl="0" w:tplc="4F84DF8C">
      <w:start w:val="4"/>
      <w:numFmt w:val="bullet"/>
      <w:lvlText w:val="•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357414"/>
    <w:multiLevelType w:val="hybridMultilevel"/>
    <w:tmpl w:val="608AF4C0"/>
    <w:lvl w:ilvl="0" w:tplc="86CA64FA">
      <w:start w:val="3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0"/>
  </w:num>
  <w:num w:numId="5">
    <w:abstractNumId w:val="6"/>
  </w:num>
  <w:num w:numId="6">
    <w:abstractNumId w:val="8"/>
  </w:num>
  <w:num w:numId="7">
    <w:abstractNumId w:val="9"/>
  </w:num>
  <w:num w:numId="8">
    <w:abstractNumId w:val="3"/>
  </w:num>
  <w:num w:numId="9">
    <w:abstractNumId w:val="1"/>
  </w:num>
  <w:num w:numId="10">
    <w:abstractNumId w:val="13"/>
  </w:num>
  <w:num w:numId="11">
    <w:abstractNumId w:val="7"/>
  </w:num>
  <w:num w:numId="12">
    <w:abstractNumId w:val="11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tTAyNjQzMbU0MTJW0lEKTi0uzszPAykwrQUAz5gZ6iwAAAA="/>
  </w:docVars>
  <w:rsids>
    <w:rsidRoot w:val="00635FE2"/>
    <w:rsid w:val="001A041E"/>
    <w:rsid w:val="002731A0"/>
    <w:rsid w:val="00350234"/>
    <w:rsid w:val="00481C75"/>
    <w:rsid w:val="0058579E"/>
    <w:rsid w:val="005C4FBF"/>
    <w:rsid w:val="00635FE2"/>
    <w:rsid w:val="006B1B27"/>
    <w:rsid w:val="0074606E"/>
    <w:rsid w:val="0081578B"/>
    <w:rsid w:val="0083672F"/>
    <w:rsid w:val="00917DA2"/>
    <w:rsid w:val="009559A8"/>
    <w:rsid w:val="00995EE2"/>
    <w:rsid w:val="009B2190"/>
    <w:rsid w:val="00B23974"/>
    <w:rsid w:val="00B97955"/>
    <w:rsid w:val="00C94231"/>
    <w:rsid w:val="00D25968"/>
    <w:rsid w:val="00FB5465"/>
    <w:rsid w:val="00FC1F3D"/>
    <w:rsid w:val="00FD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5:docId w15:val="{71DBDFED-0D2A-4579-AA54-ED6DDB09A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5FE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5FE2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04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41E"/>
  </w:style>
  <w:style w:type="paragraph" w:styleId="Footer">
    <w:name w:val="footer"/>
    <w:basedOn w:val="Normal"/>
    <w:link w:val="FooterChar"/>
    <w:uiPriority w:val="99"/>
    <w:unhideWhenUsed/>
    <w:rsid w:val="001A0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41E"/>
  </w:style>
  <w:style w:type="paragraph" w:styleId="NormalWeb">
    <w:name w:val="Normal (Web)"/>
    <w:basedOn w:val="Normal"/>
    <w:uiPriority w:val="99"/>
    <w:semiHidden/>
    <w:unhideWhenUsed/>
    <w:rsid w:val="001A041E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259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7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riven Protocol</vt:lpstr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Protocol</dc:title>
  <dc:subject/>
  <dc:creator>Karen Barroso;Sudie Whalen</dc:creator>
  <cp:keywords>PLC</cp:keywords>
  <dc:description/>
  <cp:lastModifiedBy>Patti Hughes</cp:lastModifiedBy>
  <cp:revision>2</cp:revision>
  <cp:lastPrinted>2017-01-04T00:27:00Z</cp:lastPrinted>
  <dcterms:created xsi:type="dcterms:W3CDTF">2017-02-08T20:07:00Z</dcterms:created>
  <dcterms:modified xsi:type="dcterms:W3CDTF">2017-02-08T20:07:00Z</dcterms:modified>
</cp:coreProperties>
</file>